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7"/>
        <w:tblpPr w:leftFromText="180" w:rightFromText="180" w:vertAnchor="page" w:horzAnchor="margin" w:tblpY="2656"/>
        <w:tblW w:w="0" w:type="auto"/>
        <w:tblLook w:val="04A0" w:firstRow="1" w:lastRow="0" w:firstColumn="1" w:lastColumn="0" w:noHBand="0" w:noVBand="1"/>
      </w:tblPr>
      <w:tblGrid>
        <w:gridCol w:w="3681"/>
        <w:gridCol w:w="1701"/>
        <w:gridCol w:w="1417"/>
        <w:gridCol w:w="1497"/>
      </w:tblGrid>
      <w:tr w:rsidR="00944FA5">
        <w:tc>
          <w:tcPr>
            <w:tcW w:w="3681" w:type="dxa"/>
          </w:tcPr>
          <w:p w:rsidR="00944FA5" w:rsidRDefault="004F78FC">
            <w:pPr>
              <w:jc w:val="center"/>
              <w:rPr>
                <w:rFonts w:ascii="仿宋_GB2312" w:eastAsia="仿宋_GB2312" w:hAnsi="黑体" w:cs="Times New Roman"/>
                <w:sz w:val="28"/>
                <w:szCs w:val="28"/>
              </w:rPr>
            </w:pPr>
            <w:r>
              <w:rPr>
                <w:rFonts w:ascii="仿宋_GB2312" w:eastAsia="仿宋_GB2312" w:hAnsi="黑体" w:cs="Times New Roman" w:hint="eastAsia"/>
                <w:sz w:val="28"/>
                <w:szCs w:val="28"/>
              </w:rPr>
              <w:t>学院</w:t>
            </w:r>
          </w:p>
        </w:tc>
        <w:tc>
          <w:tcPr>
            <w:tcW w:w="1701" w:type="dxa"/>
          </w:tcPr>
          <w:p w:rsidR="00944FA5" w:rsidRDefault="004F78FC">
            <w:pPr>
              <w:jc w:val="center"/>
              <w:rPr>
                <w:rFonts w:ascii="仿宋_GB2312" w:eastAsia="仿宋_GB2312" w:hAnsi="黑体" w:cs="Times New Roman"/>
                <w:sz w:val="28"/>
                <w:szCs w:val="28"/>
              </w:rPr>
            </w:pPr>
            <w:r>
              <w:rPr>
                <w:rFonts w:ascii="仿宋_GB2312" w:eastAsia="仿宋_GB2312" w:hAnsi="黑体" w:cs="Times New Roman" w:hint="eastAsia"/>
                <w:sz w:val="28"/>
                <w:szCs w:val="28"/>
              </w:rPr>
              <w:t>正式</w:t>
            </w:r>
          </w:p>
        </w:tc>
        <w:tc>
          <w:tcPr>
            <w:tcW w:w="1417" w:type="dxa"/>
          </w:tcPr>
          <w:p w:rsidR="00944FA5" w:rsidRDefault="00E70A45">
            <w:pPr>
              <w:jc w:val="center"/>
              <w:rPr>
                <w:rFonts w:ascii="仿宋_GB2312" w:eastAsia="仿宋_GB2312" w:hAnsi="黑体" w:cs="Times New Roman"/>
                <w:sz w:val="28"/>
                <w:szCs w:val="28"/>
              </w:rPr>
            </w:pPr>
            <w:r>
              <w:rPr>
                <w:rFonts w:ascii="仿宋_GB2312" w:eastAsia="仿宋_GB2312" w:hAnsi="黑体" w:cs="Times New Roman" w:hint="eastAsia"/>
                <w:sz w:val="28"/>
                <w:szCs w:val="28"/>
              </w:rPr>
              <w:t>储备</w:t>
            </w:r>
          </w:p>
        </w:tc>
        <w:tc>
          <w:tcPr>
            <w:tcW w:w="1497" w:type="dxa"/>
          </w:tcPr>
          <w:p w:rsidR="00944FA5" w:rsidRDefault="00E70A45">
            <w:pPr>
              <w:jc w:val="center"/>
              <w:rPr>
                <w:rFonts w:ascii="仿宋_GB2312" w:eastAsia="仿宋_GB2312" w:hAnsi="黑体" w:cs="Times New Roman"/>
                <w:sz w:val="28"/>
                <w:szCs w:val="28"/>
              </w:rPr>
            </w:pPr>
            <w:r>
              <w:rPr>
                <w:rFonts w:ascii="仿宋_GB2312" w:eastAsia="仿宋_GB2312" w:hAnsi="黑体" w:cs="Times New Roman" w:hint="eastAsia"/>
                <w:sz w:val="28"/>
                <w:szCs w:val="28"/>
              </w:rPr>
              <w:t>备注</w:t>
            </w:r>
          </w:p>
        </w:tc>
      </w:tr>
      <w:tr w:rsidR="00E70A45">
        <w:tc>
          <w:tcPr>
            <w:tcW w:w="3681" w:type="dxa"/>
            <w:vAlign w:val="center"/>
          </w:tcPr>
          <w:p w:rsidR="00E70A45" w:rsidRDefault="00E70A45" w:rsidP="00E70A45">
            <w:pPr>
              <w:widowControl/>
              <w:jc w:val="center"/>
              <w:rPr>
                <w:color w:val="000000"/>
                <w:kern w:val="0"/>
                <w:sz w:val="22"/>
              </w:rPr>
            </w:pPr>
            <w:bookmarkStart w:id="0" w:name="_GoBack" w:colFirst="1" w:colLast="1"/>
            <w:r>
              <w:rPr>
                <w:rFonts w:hint="eastAsia"/>
                <w:color w:val="000000"/>
                <w:sz w:val="22"/>
              </w:rPr>
              <w:t>能源与动力工程学院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4</w:t>
            </w:r>
          </w:p>
        </w:tc>
        <w:tc>
          <w:tcPr>
            <w:tcW w:w="141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E70A45">
        <w:tc>
          <w:tcPr>
            <w:tcW w:w="368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光电信息与计算机工程学院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5</w:t>
            </w:r>
          </w:p>
        </w:tc>
        <w:tc>
          <w:tcPr>
            <w:tcW w:w="141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E70A45">
        <w:tc>
          <w:tcPr>
            <w:tcW w:w="368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管理学院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5</w:t>
            </w:r>
          </w:p>
        </w:tc>
        <w:tc>
          <w:tcPr>
            <w:tcW w:w="141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E70A45">
        <w:tc>
          <w:tcPr>
            <w:tcW w:w="368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机械工程学院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4</w:t>
            </w:r>
          </w:p>
        </w:tc>
        <w:tc>
          <w:tcPr>
            <w:tcW w:w="141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E70A45">
        <w:tc>
          <w:tcPr>
            <w:tcW w:w="368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外语学院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3</w:t>
            </w:r>
          </w:p>
        </w:tc>
        <w:tc>
          <w:tcPr>
            <w:tcW w:w="141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E70A45">
        <w:tc>
          <w:tcPr>
            <w:tcW w:w="368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环境与建筑学院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3</w:t>
            </w:r>
          </w:p>
        </w:tc>
        <w:tc>
          <w:tcPr>
            <w:tcW w:w="141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E70A45">
        <w:tc>
          <w:tcPr>
            <w:tcW w:w="368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出版学院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4</w:t>
            </w:r>
          </w:p>
        </w:tc>
        <w:tc>
          <w:tcPr>
            <w:tcW w:w="141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E70A45">
        <w:tc>
          <w:tcPr>
            <w:tcW w:w="368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健康科学与工程学院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5</w:t>
            </w:r>
          </w:p>
        </w:tc>
        <w:tc>
          <w:tcPr>
            <w:tcW w:w="141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E70A45">
        <w:tc>
          <w:tcPr>
            <w:tcW w:w="368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智能科技学院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1</w:t>
            </w:r>
          </w:p>
        </w:tc>
        <w:tc>
          <w:tcPr>
            <w:tcW w:w="141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E70A45">
        <w:tc>
          <w:tcPr>
            <w:tcW w:w="368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马克思主义学院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1</w:t>
            </w:r>
          </w:p>
        </w:tc>
        <w:tc>
          <w:tcPr>
            <w:tcW w:w="141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E70A45">
        <w:tc>
          <w:tcPr>
            <w:tcW w:w="368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材料与化学学院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3</w:t>
            </w:r>
          </w:p>
        </w:tc>
        <w:tc>
          <w:tcPr>
            <w:tcW w:w="141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E70A45">
        <w:tc>
          <w:tcPr>
            <w:tcW w:w="368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中英国际学院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2</w:t>
            </w:r>
          </w:p>
        </w:tc>
        <w:tc>
          <w:tcPr>
            <w:tcW w:w="141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E70A45">
        <w:tc>
          <w:tcPr>
            <w:tcW w:w="368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中德国际学院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2</w:t>
            </w:r>
          </w:p>
        </w:tc>
        <w:tc>
          <w:tcPr>
            <w:tcW w:w="141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E70A45">
        <w:tc>
          <w:tcPr>
            <w:tcW w:w="368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基础学部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2</w:t>
            </w:r>
          </w:p>
        </w:tc>
        <w:tc>
          <w:tcPr>
            <w:tcW w:w="141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E70A45">
        <w:tc>
          <w:tcPr>
            <w:tcW w:w="368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沪江学院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1</w:t>
            </w:r>
          </w:p>
        </w:tc>
        <w:tc>
          <w:tcPr>
            <w:tcW w:w="141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E70A45" w:rsidTr="007107C7">
        <w:tc>
          <w:tcPr>
            <w:tcW w:w="3681" w:type="dxa"/>
            <w:vAlign w:val="center"/>
          </w:tcPr>
          <w:p w:rsidR="00E70A45" w:rsidRDefault="007107C7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校团委（</w:t>
            </w:r>
            <w:r w:rsidR="00E70A45">
              <w:rPr>
                <w:rFonts w:hint="eastAsia"/>
                <w:color w:val="000000"/>
                <w:sz w:val="22"/>
              </w:rPr>
              <w:t>校级学生组织</w:t>
            </w:r>
            <w:r>
              <w:rPr>
                <w:rFonts w:hint="eastAsia"/>
                <w:color w:val="000000"/>
                <w:sz w:val="22"/>
              </w:rPr>
              <w:t>）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5</w:t>
            </w:r>
          </w:p>
        </w:tc>
        <w:tc>
          <w:tcPr>
            <w:tcW w:w="1417" w:type="dxa"/>
            <w:vAlign w:val="center"/>
          </w:tcPr>
          <w:p w:rsidR="00E70A45" w:rsidRPr="007107C7" w:rsidRDefault="007107C7" w:rsidP="007107C7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5</w:t>
            </w: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bookmarkEnd w:id="0"/>
      <w:tr w:rsidR="00E70A45" w:rsidTr="007107C7">
        <w:tc>
          <w:tcPr>
            <w:tcW w:w="368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总计</w:t>
            </w: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50</w:t>
            </w:r>
          </w:p>
        </w:tc>
        <w:tc>
          <w:tcPr>
            <w:tcW w:w="1417" w:type="dxa"/>
            <w:vAlign w:val="center"/>
          </w:tcPr>
          <w:p w:rsidR="00E70A45" w:rsidRDefault="007107C7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  <w:r>
              <w:rPr>
                <w:rFonts w:hint="eastAsia"/>
                <w:color w:val="000000"/>
                <w:sz w:val="22"/>
              </w:rPr>
              <w:t>5</w:t>
            </w: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E70A45" w:rsidTr="00C66069">
        <w:tc>
          <w:tcPr>
            <w:tcW w:w="3681" w:type="dxa"/>
            <w:vAlign w:val="center"/>
          </w:tcPr>
          <w:p w:rsidR="00E70A45" w:rsidRDefault="00E70A45" w:rsidP="00E70A45">
            <w:pPr>
              <w:widowControl/>
              <w:jc w:val="center"/>
              <w:rPr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vAlign w:val="center"/>
          </w:tcPr>
          <w:p w:rsidR="00E70A45" w:rsidRDefault="00E70A45" w:rsidP="00E70A45">
            <w:pPr>
              <w:jc w:val="center"/>
              <w:rPr>
                <w:color w:val="000000"/>
                <w:sz w:val="22"/>
              </w:rPr>
            </w:pPr>
          </w:p>
        </w:tc>
        <w:tc>
          <w:tcPr>
            <w:tcW w:w="141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1497" w:type="dxa"/>
          </w:tcPr>
          <w:p w:rsidR="00E70A45" w:rsidRDefault="00E70A45" w:rsidP="00E70A45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</w:tbl>
    <w:p w:rsidR="00944FA5" w:rsidRDefault="00E70A45">
      <w:pPr>
        <w:jc w:val="center"/>
        <w:rPr>
          <w:rFonts w:ascii="方正小标宋简体" w:eastAsia="方正小标宋简体"/>
          <w:sz w:val="44"/>
          <w:szCs w:val="44"/>
        </w:rPr>
      </w:pPr>
      <w:r>
        <w:rPr>
          <w:rFonts w:ascii="方正小标宋简体" w:eastAsia="方正小标宋简体" w:hint="eastAsia"/>
          <w:sz w:val="44"/>
          <w:szCs w:val="44"/>
        </w:rPr>
        <w:t>第</w:t>
      </w:r>
      <w:r w:rsidRPr="00E70A45">
        <w:rPr>
          <w:rFonts w:ascii="方正小标宋简体" w:eastAsia="方正小标宋简体"/>
          <w:sz w:val="44"/>
          <w:szCs w:val="44"/>
        </w:rPr>
        <w:t>48届世界技能大赛志愿者名额分配表</w:t>
      </w:r>
    </w:p>
    <w:sectPr w:rsidR="00944F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1MTczNDa3MDMxsjRX0lEKTi0uzszPAykwqQUA4sOVfiwAAAA="/>
  </w:docVars>
  <w:rsids>
    <w:rsidRoot w:val="00196A3A"/>
    <w:rsid w:val="00044B35"/>
    <w:rsid w:val="00171219"/>
    <w:rsid w:val="00196A3A"/>
    <w:rsid w:val="001B2509"/>
    <w:rsid w:val="001C571A"/>
    <w:rsid w:val="001D54FB"/>
    <w:rsid w:val="001F5FAD"/>
    <w:rsid w:val="00221391"/>
    <w:rsid w:val="00307309"/>
    <w:rsid w:val="00307448"/>
    <w:rsid w:val="003173B1"/>
    <w:rsid w:val="003C7F53"/>
    <w:rsid w:val="00413A14"/>
    <w:rsid w:val="00426792"/>
    <w:rsid w:val="00426CBA"/>
    <w:rsid w:val="00454BF2"/>
    <w:rsid w:val="004B724E"/>
    <w:rsid w:val="004C4321"/>
    <w:rsid w:val="004F7380"/>
    <w:rsid w:val="004F78FC"/>
    <w:rsid w:val="00537119"/>
    <w:rsid w:val="005E6E5F"/>
    <w:rsid w:val="00617EB2"/>
    <w:rsid w:val="007107C7"/>
    <w:rsid w:val="007148DE"/>
    <w:rsid w:val="00782EB7"/>
    <w:rsid w:val="007B1BAD"/>
    <w:rsid w:val="00944FA5"/>
    <w:rsid w:val="009C1956"/>
    <w:rsid w:val="009C225D"/>
    <w:rsid w:val="009D7C9B"/>
    <w:rsid w:val="00A3537E"/>
    <w:rsid w:val="00A879B5"/>
    <w:rsid w:val="00A93A0A"/>
    <w:rsid w:val="00B0518D"/>
    <w:rsid w:val="00B7584F"/>
    <w:rsid w:val="00C02C94"/>
    <w:rsid w:val="00C83177"/>
    <w:rsid w:val="00CA3850"/>
    <w:rsid w:val="00CC64F4"/>
    <w:rsid w:val="00CF0580"/>
    <w:rsid w:val="00D72B82"/>
    <w:rsid w:val="00DF4A5E"/>
    <w:rsid w:val="00E52173"/>
    <w:rsid w:val="00E70A45"/>
    <w:rsid w:val="00F27B4E"/>
    <w:rsid w:val="00FD5EAB"/>
    <w:rsid w:val="00FE1A35"/>
    <w:rsid w:val="2B971383"/>
    <w:rsid w:val="70482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96152"/>
  <w15:docId w15:val="{F600663F-2FF2-4CBE-BE72-C8FF60232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7</Words>
  <Characters>213</Characters>
  <Application>Microsoft Office Word</Application>
  <DocSecurity>0</DocSecurity>
  <Lines>1</Lines>
  <Paragraphs>1</Paragraphs>
  <ScaleCrop>false</ScaleCrop>
  <Company>上海理工大学</Company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邵 荣</dc:creator>
  <cp:lastModifiedBy>LENOVO</cp:lastModifiedBy>
  <cp:revision>6</cp:revision>
  <cp:lastPrinted>2019-08-23T00:03:00Z</cp:lastPrinted>
  <dcterms:created xsi:type="dcterms:W3CDTF">2025-09-17T08:29:00Z</dcterms:created>
  <dcterms:modified xsi:type="dcterms:W3CDTF">2026-05-06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GMwZDFkYWM5NTIxNWYxZDRjOTZhMDZiNGQ1MmIyYzciLCJ1c2VySWQiOiIxMTIwNTI0Nzc4In0=</vt:lpwstr>
  </property>
  <property fmtid="{D5CDD505-2E9C-101B-9397-08002B2CF9AE}" pid="3" name="KSOProductBuildVer">
    <vt:lpwstr>2052-12.1.0.16250</vt:lpwstr>
  </property>
  <property fmtid="{D5CDD505-2E9C-101B-9397-08002B2CF9AE}" pid="4" name="ICV">
    <vt:lpwstr>96EB1F3227A84FA19B0BE8FB03521956_13</vt:lpwstr>
  </property>
</Properties>
</file>